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1"/>
        <w:gridCol w:w="2737"/>
        <w:gridCol w:w="3364"/>
        <w:gridCol w:w="99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38F2EC0E" w:rsidR="000F63DB" w:rsidRDefault="00924E6C" w:rsidP="00642D63">
      <w:r>
        <w:t xml:space="preserve">Quick question :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 xml:space="preserve">mạch </w:t>
      </w:r>
      <w:r w:rsidR="00033CF9">
        <w:rPr>
          <w:b w:val="0"/>
        </w:rPr>
        <w:t>Flip Flop D</w:t>
      </w:r>
    </w:p>
    <w:p w14:paraId="7B0381A5" w14:textId="77777777" w:rsidR="0017067D" w:rsidRDefault="0017067D" w:rsidP="0017067D">
      <w:pPr>
        <w:rPr>
          <w:b w:val="0"/>
        </w:rPr>
      </w:pPr>
    </w:p>
    <w:p w14:paraId="50917F04" w14:textId="77777777" w:rsidR="0017067D" w:rsidRDefault="0017067D" w:rsidP="0017067D">
      <w:pPr>
        <w:rPr>
          <w:b w:val="0"/>
        </w:rPr>
      </w:pPr>
    </w:p>
    <w:p w14:paraId="297217AB" w14:textId="77777777" w:rsidR="00EA2463" w:rsidRDefault="00EA2463" w:rsidP="0017067D">
      <w:pPr>
        <w:rPr>
          <w:b w:val="0"/>
        </w:rPr>
      </w:pPr>
    </w:p>
    <w:p w14:paraId="78C2A1D4" w14:textId="77777777" w:rsidR="00DC5A55" w:rsidRDefault="00DC5A55" w:rsidP="0017067D">
      <w:pPr>
        <w:rPr>
          <w:b w:val="0"/>
        </w:rPr>
      </w:pPr>
    </w:p>
    <w:p w14:paraId="5DC73900" w14:textId="77777777" w:rsidR="00DC5A55" w:rsidRDefault="00DC5A55" w:rsidP="0017067D">
      <w:pPr>
        <w:rPr>
          <w:b w:val="0"/>
        </w:rPr>
      </w:pPr>
    </w:p>
    <w:p w14:paraId="3EE29FEC" w14:textId="77777777" w:rsidR="00DC5A55" w:rsidRDefault="00DC5A55" w:rsidP="0017067D">
      <w:pPr>
        <w:rPr>
          <w:b w:val="0"/>
        </w:rPr>
      </w:pPr>
    </w:p>
    <w:p w14:paraId="171E024B" w14:textId="77777777" w:rsidR="00DC5A55" w:rsidRDefault="00DC5A55" w:rsidP="0017067D">
      <w:pPr>
        <w:rPr>
          <w:b w:val="0"/>
        </w:rPr>
      </w:pPr>
    </w:p>
    <w:p w14:paraId="754ABDC0" w14:textId="77777777" w:rsidR="0017067D" w:rsidRDefault="0017067D" w:rsidP="0017067D">
      <w:pPr>
        <w:rPr>
          <w:b w:val="0"/>
        </w:rPr>
      </w:pPr>
    </w:p>
    <w:p w14:paraId="4F5E6C08" w14:textId="77777777" w:rsidR="0017067D" w:rsidRDefault="0017067D" w:rsidP="0017067D">
      <w:pPr>
        <w:rPr>
          <w:b w:val="0"/>
        </w:rPr>
      </w:pPr>
    </w:p>
    <w:p w14:paraId="74633D5A" w14:textId="77777777" w:rsidR="0017067D" w:rsidRDefault="0017067D" w:rsidP="0017067D">
      <w:pPr>
        <w:rPr>
          <w:b w:val="0"/>
        </w:rPr>
      </w:pPr>
    </w:p>
    <w:p w14:paraId="1E35ACB8" w14:textId="77777777" w:rsidR="0017067D" w:rsidRDefault="0017067D" w:rsidP="0017067D">
      <w:pPr>
        <w:rPr>
          <w:b w:val="0"/>
        </w:rPr>
      </w:pPr>
    </w:p>
    <w:p w14:paraId="0C2FCE9C" w14:textId="77777777" w:rsidR="0017067D" w:rsidRDefault="0017067D" w:rsidP="0017067D">
      <w:pPr>
        <w:rPr>
          <w:b w:val="0"/>
        </w:rPr>
      </w:pPr>
    </w:p>
    <w:p w14:paraId="21160041" w14:textId="77777777" w:rsidR="0017067D" w:rsidRDefault="0017067D" w:rsidP="0017067D">
      <w:pPr>
        <w:rPr>
          <w:b w:val="0"/>
        </w:rPr>
      </w:pPr>
    </w:p>
    <w:p w14:paraId="64147F53" w14:textId="77777777" w:rsidR="0017067D" w:rsidRDefault="0017067D" w:rsidP="0017067D">
      <w:pPr>
        <w:rPr>
          <w:b w:val="0"/>
        </w:rPr>
      </w:pP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5F554F52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>Thiết kế và mô phỏng kiểm chứ</w:t>
      </w:r>
      <w:r w:rsidR="003D439B">
        <w:rPr>
          <w:b w:val="0"/>
        </w:rPr>
        <w:t>ng thanh ghi dịch</w:t>
      </w:r>
      <w:r w:rsidR="00033CF9">
        <w:rPr>
          <w:b w:val="0"/>
        </w:rPr>
        <w:t xml:space="preserve"> 8 bit </w:t>
      </w:r>
      <w:r w:rsidR="003D439B">
        <w:rPr>
          <w:b w:val="0"/>
        </w:rPr>
        <w:t>sử dụng</w:t>
      </w:r>
      <w:r w:rsidR="00033CF9">
        <w:rPr>
          <w:b w:val="0"/>
        </w:rPr>
        <w:t xml:space="preserve"> FlipFlop D</w:t>
      </w:r>
    </w:p>
    <w:p w14:paraId="66D0F3EC" w14:textId="48F7F6DE" w:rsidR="00351C78" w:rsidRPr="00351C78" w:rsidRDefault="00351C78" w:rsidP="00351C78">
      <w:pPr>
        <w:ind w:left="360"/>
        <w:rPr>
          <w:b w:val="0"/>
        </w:rPr>
      </w:pPr>
      <w:r w:rsidRPr="00351C78">
        <w:rPr>
          <w:b w:val="0"/>
        </w:rPr>
        <w:drawing>
          <wp:inline distT="0" distB="0" distL="0" distR="0" wp14:anchorId="6BC6778A" wp14:editId="4A1EB565">
            <wp:extent cx="5943600" cy="1643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77777777" w:rsidR="0017067D" w:rsidRPr="0017067D" w:rsidRDefault="0017067D" w:rsidP="0017067D">
      <w:pPr>
        <w:pStyle w:val="ListParagraph"/>
        <w:rPr>
          <w:b w:val="0"/>
        </w:rPr>
      </w:pPr>
    </w:p>
    <w:p w14:paraId="5044C716" w14:textId="77777777" w:rsidR="0017067D" w:rsidRDefault="0017067D" w:rsidP="0017067D">
      <w:pPr>
        <w:rPr>
          <w:b w:val="0"/>
        </w:rPr>
      </w:pPr>
    </w:p>
    <w:p w14:paraId="79966FC7" w14:textId="77777777" w:rsidR="0017067D" w:rsidRDefault="0017067D" w:rsidP="0017067D">
      <w:pPr>
        <w:rPr>
          <w:b w:val="0"/>
        </w:rPr>
      </w:pPr>
    </w:p>
    <w:p w14:paraId="1B4B2EDD" w14:textId="77777777" w:rsidR="0017067D" w:rsidRPr="0017067D" w:rsidRDefault="0017067D" w:rsidP="0017067D">
      <w:pPr>
        <w:rPr>
          <w:b w:val="0"/>
        </w:rPr>
      </w:pP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66B79AE2" w14:textId="77777777" w:rsidR="00AA7DB0" w:rsidRDefault="00AA7DB0" w:rsidP="0017067D">
      <w:pPr>
        <w:rPr>
          <w:b w:val="0"/>
        </w:rPr>
      </w:pPr>
    </w:p>
    <w:p w14:paraId="2CBDB4F5" w14:textId="77777777" w:rsidR="00AA7DB0" w:rsidRDefault="00AA7DB0" w:rsidP="0017067D">
      <w:pPr>
        <w:rPr>
          <w:b w:val="0"/>
        </w:rPr>
      </w:pPr>
    </w:p>
    <w:p w14:paraId="04D3E137" w14:textId="77777777" w:rsidR="00AA7DB0" w:rsidRDefault="00AA7DB0" w:rsidP="0017067D">
      <w:pPr>
        <w:rPr>
          <w:b w:val="0"/>
        </w:rPr>
      </w:pPr>
    </w:p>
    <w:p w14:paraId="4F73B606" w14:textId="77777777" w:rsidR="00AA7DB0" w:rsidRDefault="00AA7DB0" w:rsidP="0017067D">
      <w:pPr>
        <w:rPr>
          <w:b w:val="0"/>
        </w:rPr>
      </w:pPr>
    </w:p>
    <w:p w14:paraId="251AE31E" w14:textId="77777777" w:rsidR="00AA7DB0" w:rsidRDefault="00AA7DB0" w:rsidP="0017067D">
      <w:pPr>
        <w:rPr>
          <w:b w:val="0"/>
        </w:rPr>
      </w:pPr>
    </w:p>
    <w:p w14:paraId="1387AEB2" w14:textId="77777777" w:rsidR="00AA7DB0" w:rsidRDefault="00AA7DB0" w:rsidP="0017067D">
      <w:pPr>
        <w:rPr>
          <w:b w:val="0"/>
        </w:rPr>
      </w:pPr>
    </w:p>
    <w:p w14:paraId="5745B05D" w14:textId="77777777" w:rsidR="00AA7DB0" w:rsidRDefault="00AA7DB0" w:rsidP="0017067D">
      <w:pPr>
        <w:rPr>
          <w:b w:val="0"/>
        </w:rPr>
      </w:pPr>
    </w:p>
    <w:p w14:paraId="278BC77D" w14:textId="77777777" w:rsidR="0017067D" w:rsidRDefault="0017067D" w:rsidP="0017067D">
      <w:pPr>
        <w:rPr>
          <w:b w:val="0"/>
        </w:rPr>
      </w:pPr>
    </w:p>
    <w:p w14:paraId="3870C8DF" w14:textId="77777777" w:rsidR="0017067D" w:rsidRDefault="0017067D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kiểm chứng mạch </w:t>
      </w:r>
      <w:r w:rsidR="00033CF9">
        <w:rPr>
          <w:b w:val="0"/>
        </w:rPr>
        <w:t xml:space="preserve">đếm đồng bộ 8 bit sử dụng FlipFlop </w:t>
      </w:r>
      <w:r w:rsidR="00D01F31">
        <w:rPr>
          <w:b w:val="0"/>
        </w:rPr>
        <w:t>T</w:t>
      </w:r>
    </w:p>
    <w:p w14:paraId="1E89AA45" w14:textId="77777777" w:rsidR="00D22215" w:rsidRDefault="00351C78" w:rsidP="00D22215">
      <w:pPr>
        <w:keepNext/>
      </w:pPr>
      <w:r w:rsidRPr="00351C78">
        <w:rPr>
          <w:b w:val="0"/>
        </w:rPr>
        <w:drawing>
          <wp:inline distT="0" distB="0" distL="0" distR="0" wp14:anchorId="051085C1" wp14:editId="0D6E0525">
            <wp:extent cx="6276775" cy="1695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0425" cy="169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D96" w14:textId="4C4F7FBC" w:rsidR="0017067D" w:rsidRDefault="00D22215" w:rsidP="00D22215">
      <w:pPr>
        <w:pStyle w:val="Caption"/>
        <w:rPr>
          <w:b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 w:rsidRPr="009F20E4">
        <w:t>Mạch đếm đồng bộ 8 bit này sẽ sử dụng T-Flip-Flop (T-FF) và sẽ đếm từ 00000000 đến 11111111 (từ 0 đến 255 trong hệ thập phân). Mỗi xung đồng hồ sẽ làm tăng giá trị của bộ đếm lên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79"/>
        <w:gridCol w:w="772"/>
        <w:gridCol w:w="772"/>
        <w:gridCol w:w="772"/>
        <w:gridCol w:w="771"/>
        <w:gridCol w:w="771"/>
        <w:gridCol w:w="771"/>
        <w:gridCol w:w="771"/>
        <w:gridCol w:w="771"/>
      </w:tblGrid>
      <w:tr w:rsidR="00D22215" w14:paraId="0C83FCD9" w14:textId="77777777" w:rsidTr="00D22215">
        <w:tc>
          <w:tcPr>
            <w:tcW w:w="3179" w:type="dxa"/>
            <w:vAlign w:val="center"/>
          </w:tcPr>
          <w:p w14:paraId="2AC3F41D" w14:textId="05A8473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Clock Pulse No</w:t>
            </w:r>
          </w:p>
        </w:tc>
        <w:tc>
          <w:tcPr>
            <w:tcW w:w="772" w:type="dxa"/>
            <w:vAlign w:val="center"/>
          </w:tcPr>
          <w:p w14:paraId="3A78C01F" w14:textId="23C12309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7</w:t>
            </w:r>
          </w:p>
        </w:tc>
        <w:tc>
          <w:tcPr>
            <w:tcW w:w="772" w:type="dxa"/>
            <w:vAlign w:val="center"/>
          </w:tcPr>
          <w:p w14:paraId="456F38F5" w14:textId="4369D521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6</w:t>
            </w:r>
          </w:p>
        </w:tc>
        <w:tc>
          <w:tcPr>
            <w:tcW w:w="772" w:type="dxa"/>
            <w:vAlign w:val="center"/>
          </w:tcPr>
          <w:p w14:paraId="56E8E4B9" w14:textId="4E222A0E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5</w:t>
            </w:r>
          </w:p>
        </w:tc>
        <w:tc>
          <w:tcPr>
            <w:tcW w:w="771" w:type="dxa"/>
            <w:vAlign w:val="center"/>
          </w:tcPr>
          <w:p w14:paraId="3F9B5F41" w14:textId="0FB4377A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4</w:t>
            </w:r>
          </w:p>
        </w:tc>
        <w:tc>
          <w:tcPr>
            <w:tcW w:w="771" w:type="dxa"/>
            <w:vAlign w:val="center"/>
          </w:tcPr>
          <w:p w14:paraId="46A2167B" w14:textId="0FC0F56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3</w:t>
            </w:r>
          </w:p>
        </w:tc>
        <w:tc>
          <w:tcPr>
            <w:tcW w:w="771" w:type="dxa"/>
            <w:vAlign w:val="center"/>
          </w:tcPr>
          <w:p w14:paraId="53454CAA" w14:textId="7892243C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2</w:t>
            </w:r>
          </w:p>
        </w:tc>
        <w:tc>
          <w:tcPr>
            <w:tcW w:w="771" w:type="dxa"/>
            <w:vAlign w:val="center"/>
          </w:tcPr>
          <w:p w14:paraId="249B09C0" w14:textId="19851320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1</w:t>
            </w:r>
          </w:p>
        </w:tc>
        <w:tc>
          <w:tcPr>
            <w:tcW w:w="771" w:type="dxa"/>
            <w:vAlign w:val="center"/>
          </w:tcPr>
          <w:p w14:paraId="6AD1C51E" w14:textId="213B79E2" w:rsidR="00D22215" w:rsidRDefault="00D22215" w:rsidP="00D22215">
            <w:pPr>
              <w:rPr>
                <w:b w:val="0"/>
              </w:rPr>
            </w:pPr>
            <w: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Q0</w:t>
            </w:r>
          </w:p>
        </w:tc>
      </w:tr>
      <w:tr w:rsidR="00D22215" w14:paraId="67C971E5" w14:textId="77777777" w:rsidTr="00D22215">
        <w:tc>
          <w:tcPr>
            <w:tcW w:w="3179" w:type="dxa"/>
            <w:vAlign w:val="center"/>
          </w:tcPr>
          <w:p w14:paraId="3E87C881" w14:textId="005440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A23D520" w14:textId="7A1A79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BB42BC7" w14:textId="2483F2B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005492" w14:textId="76C017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9B958BA" w14:textId="7DD791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8DC2CB" w14:textId="76D4679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776BCCF" w14:textId="11A5B8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13653F4" w14:textId="556FD65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C3F69C5" w14:textId="1EE4177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4F105B24" w14:textId="77777777" w:rsidTr="00D22215">
        <w:tc>
          <w:tcPr>
            <w:tcW w:w="3179" w:type="dxa"/>
            <w:vAlign w:val="center"/>
          </w:tcPr>
          <w:p w14:paraId="36235B66" w14:textId="579588C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05761F8A" w14:textId="76734E4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FA4AF8D" w14:textId="3145A461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BEF7377" w14:textId="78F83D2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C2D5B64" w14:textId="64CB040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3181040" w14:textId="79FD9FF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344A14" w14:textId="08C9C74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A0AD195" w14:textId="41389E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C1725C1" w14:textId="72EA46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2DEDF39" w14:textId="77777777" w:rsidTr="00D22215">
        <w:tc>
          <w:tcPr>
            <w:tcW w:w="3179" w:type="dxa"/>
            <w:vAlign w:val="center"/>
          </w:tcPr>
          <w:p w14:paraId="41856200" w14:textId="025400C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</w:t>
            </w:r>
          </w:p>
        </w:tc>
        <w:tc>
          <w:tcPr>
            <w:tcW w:w="772" w:type="dxa"/>
            <w:vAlign w:val="center"/>
          </w:tcPr>
          <w:p w14:paraId="350D5F62" w14:textId="0BC84029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111415" w14:textId="1774A40B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33C4F87" w14:textId="77D1A2F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BC3EF71" w14:textId="3849485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C5B690" w14:textId="3F223BC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9F99D88" w14:textId="3C5037D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81D67D5" w14:textId="1C8E623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55948" w14:textId="217A417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27A63DB5" w14:textId="77777777" w:rsidTr="00D22215">
        <w:tc>
          <w:tcPr>
            <w:tcW w:w="3179" w:type="dxa"/>
            <w:vAlign w:val="center"/>
          </w:tcPr>
          <w:p w14:paraId="3B264CCC" w14:textId="6FF1B0B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3</w:t>
            </w:r>
          </w:p>
        </w:tc>
        <w:tc>
          <w:tcPr>
            <w:tcW w:w="772" w:type="dxa"/>
            <w:vAlign w:val="center"/>
          </w:tcPr>
          <w:p w14:paraId="475D05B4" w14:textId="19B198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6B0A1D5" w14:textId="7F33F8F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13D413E" w14:textId="5D83365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FCD1B3" w14:textId="5B329C9A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F058244" w14:textId="27E9EA3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163340F" w14:textId="35F74D6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5D0F69E" w14:textId="3492CA5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C91FD11" w14:textId="47160D7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63E52F0E" w14:textId="77777777" w:rsidTr="00D22215">
        <w:tc>
          <w:tcPr>
            <w:tcW w:w="3179" w:type="dxa"/>
            <w:vAlign w:val="center"/>
          </w:tcPr>
          <w:p w14:paraId="2F9A1C00" w14:textId="4156DF2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772" w:type="dxa"/>
            <w:vAlign w:val="center"/>
          </w:tcPr>
          <w:p w14:paraId="4630FE45" w14:textId="5FFA6D9C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09787D6" w14:textId="687F9F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04316BA" w14:textId="35C1EC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8CBAC53" w14:textId="28599067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9E9BF5" w14:textId="63B017D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7D1DB7F" w14:textId="1A02D53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8DE7AA5" w14:textId="763A666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13C7CE" w14:textId="211097E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02A0EB4E" w14:textId="77777777" w:rsidTr="00D22215">
        <w:tc>
          <w:tcPr>
            <w:tcW w:w="3179" w:type="dxa"/>
            <w:vAlign w:val="center"/>
          </w:tcPr>
          <w:p w14:paraId="6A4B2ACA" w14:textId="4C47718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5</w:t>
            </w:r>
          </w:p>
        </w:tc>
        <w:tc>
          <w:tcPr>
            <w:tcW w:w="772" w:type="dxa"/>
            <w:vAlign w:val="center"/>
          </w:tcPr>
          <w:p w14:paraId="60B56724" w14:textId="453E908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A42AF2A" w14:textId="0873164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B46A4FD" w14:textId="61F849C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03469BB" w14:textId="765FA53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5C91362" w14:textId="339AD495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DF97861" w14:textId="2EE12716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68C2303" w14:textId="74C2081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9281B02" w14:textId="30CFBD6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1807AAC" w14:textId="77777777" w:rsidTr="00D22215">
        <w:tc>
          <w:tcPr>
            <w:tcW w:w="3179" w:type="dxa"/>
            <w:vAlign w:val="center"/>
          </w:tcPr>
          <w:p w14:paraId="726FBF10" w14:textId="3E0D96C0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6</w:t>
            </w:r>
          </w:p>
        </w:tc>
        <w:tc>
          <w:tcPr>
            <w:tcW w:w="772" w:type="dxa"/>
            <w:vAlign w:val="center"/>
          </w:tcPr>
          <w:p w14:paraId="4401BDB4" w14:textId="51255CF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1D77ABC" w14:textId="3C4A5552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28C37B2" w14:textId="4E885DD4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8416063" w14:textId="5088C5A3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1B7CB2" w14:textId="3272A62E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C8BA47D" w14:textId="75C1A0AF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4321192" w14:textId="0F46E43D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FD8F6C9" w14:textId="21433AA8" w:rsidR="00D22215" w:rsidRPr="00D22215" w:rsidRDefault="00D22215" w:rsidP="00D22215">
            <w:pPr>
              <w:rPr>
                <w:b w:val="0"/>
                <w:bCs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AC2CA17" w14:textId="77777777" w:rsidTr="00D22215">
        <w:tc>
          <w:tcPr>
            <w:tcW w:w="3179" w:type="dxa"/>
            <w:vAlign w:val="center"/>
          </w:tcPr>
          <w:p w14:paraId="07DE2374" w14:textId="1E7AC2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7</w:t>
            </w:r>
          </w:p>
        </w:tc>
        <w:tc>
          <w:tcPr>
            <w:tcW w:w="772" w:type="dxa"/>
            <w:vAlign w:val="center"/>
          </w:tcPr>
          <w:p w14:paraId="7002C0B3" w14:textId="0BE317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4A78FA2" w14:textId="414371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B3E1664" w14:textId="1808E32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7EDBA51" w14:textId="00B5BBD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61193E9" w14:textId="6B8162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B642D5B" w14:textId="3646CAD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2CE27D" w14:textId="2ED5D70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DF99480" w14:textId="7F1D68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4C8F7220" w14:textId="77777777" w:rsidTr="00D22215">
        <w:tc>
          <w:tcPr>
            <w:tcW w:w="3179" w:type="dxa"/>
            <w:vAlign w:val="center"/>
          </w:tcPr>
          <w:p w14:paraId="59802422" w14:textId="5C1997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772" w:type="dxa"/>
            <w:vAlign w:val="center"/>
          </w:tcPr>
          <w:p w14:paraId="23F721FE" w14:textId="71424EE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ADFC77E" w14:textId="2F8E419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F50BC8" w14:textId="33E12AC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4D1DDC9" w14:textId="11EB1E8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2363199" w14:textId="45B20BF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419A2A9" w14:textId="39D3C7F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0681EC6A" w14:textId="36B7956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15748C5" w14:textId="4DA3A25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3364F75C" w14:textId="77777777" w:rsidTr="00D22215">
        <w:tc>
          <w:tcPr>
            <w:tcW w:w="3179" w:type="dxa"/>
            <w:vAlign w:val="center"/>
          </w:tcPr>
          <w:p w14:paraId="7A7C4898" w14:textId="58D07BF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9</w:t>
            </w:r>
          </w:p>
        </w:tc>
        <w:tc>
          <w:tcPr>
            <w:tcW w:w="772" w:type="dxa"/>
            <w:vAlign w:val="center"/>
          </w:tcPr>
          <w:p w14:paraId="0CF9E981" w14:textId="5F5F8CF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A7FBE1F" w14:textId="5AD55A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41AD974F" w14:textId="722E91C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B9288B1" w14:textId="699F42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F92C3B7" w14:textId="734FF7B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3C6B4661" w14:textId="3F39B13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77DDA9" w14:textId="5BBD5A8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37FA835" w14:textId="6DB806E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5673F29" w14:textId="77777777" w:rsidTr="00D22215">
        <w:tc>
          <w:tcPr>
            <w:tcW w:w="3179" w:type="dxa"/>
            <w:vAlign w:val="center"/>
          </w:tcPr>
          <w:p w14:paraId="5019A2EC" w14:textId="7147C13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0</w:t>
            </w:r>
          </w:p>
        </w:tc>
        <w:tc>
          <w:tcPr>
            <w:tcW w:w="772" w:type="dxa"/>
            <w:vAlign w:val="center"/>
          </w:tcPr>
          <w:p w14:paraId="028C25F5" w14:textId="29A9CC8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98E2E6" w14:textId="51D13CA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6545628D" w14:textId="2973778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1E2B9A1" w14:textId="4F9A76C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F8195F" w14:textId="714BA19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5F24115" w14:textId="09FC699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9B787DD" w14:textId="3C1D8E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0E3FCD4" w14:textId="28E4706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1133C81C" w14:textId="77777777" w:rsidTr="00D22215">
        <w:tc>
          <w:tcPr>
            <w:tcW w:w="3179" w:type="dxa"/>
            <w:vAlign w:val="center"/>
          </w:tcPr>
          <w:p w14:paraId="21ADBACF" w14:textId="0E94B4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1</w:t>
            </w:r>
          </w:p>
        </w:tc>
        <w:tc>
          <w:tcPr>
            <w:tcW w:w="772" w:type="dxa"/>
            <w:vAlign w:val="center"/>
          </w:tcPr>
          <w:p w14:paraId="20E46CB2" w14:textId="364EE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762AA5CD" w14:textId="697BC15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D27B211" w14:textId="7F5F67B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6E7151C" w14:textId="3F16D14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A21B254" w14:textId="21BF909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9C33494" w14:textId="188E387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0C4F98A" w14:textId="77F35D7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FA61301" w14:textId="235E4517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570DA117" w14:textId="77777777" w:rsidTr="00D22215">
        <w:tc>
          <w:tcPr>
            <w:tcW w:w="3179" w:type="dxa"/>
            <w:vAlign w:val="center"/>
          </w:tcPr>
          <w:p w14:paraId="734E061D" w14:textId="2F6BF05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2</w:t>
            </w:r>
          </w:p>
        </w:tc>
        <w:tc>
          <w:tcPr>
            <w:tcW w:w="772" w:type="dxa"/>
            <w:vAlign w:val="center"/>
          </w:tcPr>
          <w:p w14:paraId="134D737C" w14:textId="2515967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1D5413B9" w14:textId="749625A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85521C" w14:textId="796CBB7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EABD4F6" w14:textId="3720F4F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115C492" w14:textId="79F500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B2301C3" w14:textId="46D47C6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29075ED2" w14:textId="149D911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ACD74FC" w14:textId="7F3C4F6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200E3D" w14:textId="77777777" w:rsidTr="00D22215">
        <w:tc>
          <w:tcPr>
            <w:tcW w:w="3179" w:type="dxa"/>
            <w:vAlign w:val="center"/>
          </w:tcPr>
          <w:p w14:paraId="4FEF4955" w14:textId="1A07CE1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3</w:t>
            </w:r>
          </w:p>
        </w:tc>
        <w:tc>
          <w:tcPr>
            <w:tcW w:w="772" w:type="dxa"/>
            <w:vAlign w:val="center"/>
          </w:tcPr>
          <w:p w14:paraId="29DD1859" w14:textId="284660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1FBD956" w14:textId="187D313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5CD8B43" w14:textId="41E4981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49646D12" w14:textId="546E665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B91C50" w14:textId="62BDB98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47FFB8F" w14:textId="56B7416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CE27643" w14:textId="32E84AC3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6DFD5F6" w14:textId="62E6627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773D6339" w14:textId="77777777" w:rsidTr="00D22215">
        <w:tc>
          <w:tcPr>
            <w:tcW w:w="3179" w:type="dxa"/>
            <w:vAlign w:val="center"/>
          </w:tcPr>
          <w:p w14:paraId="225CAE66" w14:textId="0265EAD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4</w:t>
            </w:r>
          </w:p>
        </w:tc>
        <w:tc>
          <w:tcPr>
            <w:tcW w:w="772" w:type="dxa"/>
            <w:vAlign w:val="center"/>
          </w:tcPr>
          <w:p w14:paraId="589B52AC" w14:textId="7102829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9BF8599" w14:textId="7700AB5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237514C0" w14:textId="5F4FF9A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DA9DF3E" w14:textId="7035745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8E63107" w14:textId="72C3343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F3BBC7" w14:textId="7E45003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7779CA" w14:textId="2402F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58881292" w14:textId="780376C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744B0227" w14:textId="77777777" w:rsidTr="00D22215">
        <w:tc>
          <w:tcPr>
            <w:tcW w:w="3179" w:type="dxa"/>
            <w:vAlign w:val="center"/>
          </w:tcPr>
          <w:p w14:paraId="5082E9B9" w14:textId="3D1F32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5</w:t>
            </w:r>
          </w:p>
        </w:tc>
        <w:tc>
          <w:tcPr>
            <w:tcW w:w="772" w:type="dxa"/>
            <w:vAlign w:val="center"/>
          </w:tcPr>
          <w:p w14:paraId="494D3D24" w14:textId="7C82F92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32F6D3D" w14:textId="00B26AED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3D7E8ADC" w14:textId="7B1D111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3AA201A0" w14:textId="59EF98C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74251995" w14:textId="66E73B5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4E536DC0" w14:textId="745689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1A64C11" w14:textId="57CADE2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3C128E8" w14:textId="12DE77F0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  <w:tr w:rsidR="00D22215" w14:paraId="0A8A1889" w14:textId="77777777" w:rsidTr="00D22215">
        <w:tc>
          <w:tcPr>
            <w:tcW w:w="3179" w:type="dxa"/>
            <w:vAlign w:val="center"/>
          </w:tcPr>
          <w:p w14:paraId="267A0920" w14:textId="0D2ED59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772" w:type="dxa"/>
            <w:vAlign w:val="center"/>
          </w:tcPr>
          <w:p w14:paraId="32BCC5C0" w14:textId="7DE3028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0EFB2846" w14:textId="5C2C95B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2" w:type="dxa"/>
            <w:vAlign w:val="center"/>
          </w:tcPr>
          <w:p w14:paraId="5444D0E2" w14:textId="5AD4F41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6F0E4491" w14:textId="576A422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1169600C" w14:textId="2807A55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12965918" w14:textId="1FA64E5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2CE4B20E" w14:textId="161FDB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  <w:tc>
          <w:tcPr>
            <w:tcW w:w="771" w:type="dxa"/>
            <w:vAlign w:val="center"/>
          </w:tcPr>
          <w:p w14:paraId="5C8F8FBC" w14:textId="6E6325C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0</w:t>
            </w:r>
          </w:p>
        </w:tc>
      </w:tr>
      <w:tr w:rsidR="00D22215" w14:paraId="5B7CCD6C" w14:textId="77777777" w:rsidTr="00D22215">
        <w:tc>
          <w:tcPr>
            <w:tcW w:w="3179" w:type="dxa"/>
            <w:vAlign w:val="center"/>
          </w:tcPr>
          <w:p w14:paraId="11907BA0" w14:textId="5FDAC34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6EE355EE" w14:textId="60A87725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22647D21" w14:textId="3CB0501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2" w:type="dxa"/>
            <w:vAlign w:val="center"/>
          </w:tcPr>
          <w:p w14:paraId="04212399" w14:textId="032D818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065F5870" w14:textId="49DC8E0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12D0687A" w14:textId="5732F79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6044D51A" w14:textId="33568D09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BB03CE8" w14:textId="73B0D624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  <w:tc>
          <w:tcPr>
            <w:tcW w:w="771" w:type="dxa"/>
            <w:vAlign w:val="center"/>
          </w:tcPr>
          <w:p w14:paraId="431D70CA" w14:textId="3935B75B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...</w:t>
            </w:r>
          </w:p>
        </w:tc>
      </w:tr>
      <w:tr w:rsidR="00D22215" w14:paraId="365BE818" w14:textId="77777777" w:rsidTr="00D22215">
        <w:tc>
          <w:tcPr>
            <w:tcW w:w="3179" w:type="dxa"/>
            <w:vAlign w:val="center"/>
          </w:tcPr>
          <w:p w14:paraId="5B520E6A" w14:textId="7D0B34E8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255</w:t>
            </w:r>
          </w:p>
        </w:tc>
        <w:tc>
          <w:tcPr>
            <w:tcW w:w="772" w:type="dxa"/>
            <w:vAlign w:val="center"/>
          </w:tcPr>
          <w:p w14:paraId="75FFE347" w14:textId="50DE58EF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74BF14C6" w14:textId="0555A602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2" w:type="dxa"/>
            <w:vAlign w:val="center"/>
          </w:tcPr>
          <w:p w14:paraId="618CE50A" w14:textId="21F43A11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753BAD3C" w14:textId="71DF36DA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D71D9A0" w14:textId="3EF562A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3B6884B" w14:textId="44B7E006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6C9795C9" w14:textId="4C59E7DC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  <w:tc>
          <w:tcPr>
            <w:tcW w:w="771" w:type="dxa"/>
            <w:vAlign w:val="center"/>
          </w:tcPr>
          <w:p w14:paraId="0E5A397B" w14:textId="7640909E" w:rsidR="00D22215" w:rsidRPr="00D22215" w:rsidRDefault="00D22215" w:rsidP="00D22215">
            <w:pPr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</w:pPr>
            <w:r w:rsidRPr="00D22215">
              <w:rPr>
                <w:rFonts w:ascii="Calibri" w:hAnsi="Calibri" w:cs="Calibri"/>
                <w:b w:val="0"/>
                <w:bCs/>
                <w:color w:val="000000"/>
                <w:sz w:val="22"/>
                <w:szCs w:val="22"/>
              </w:rPr>
              <w:t>1</w:t>
            </w:r>
          </w:p>
        </w:tc>
      </w:tr>
    </w:tbl>
    <w:p w14:paraId="71690584" w14:textId="77777777" w:rsidR="0017067D" w:rsidRDefault="0017067D" w:rsidP="0017067D">
      <w:pPr>
        <w:rPr>
          <w:b w:val="0"/>
        </w:rPr>
      </w:pPr>
    </w:p>
    <w:p w14:paraId="65059E2C" w14:textId="77777777" w:rsidR="0017067D" w:rsidRDefault="0017067D" w:rsidP="0017067D">
      <w:pPr>
        <w:rPr>
          <w:b w:val="0"/>
        </w:rPr>
      </w:pPr>
    </w:p>
    <w:p w14:paraId="2391FCB1" w14:textId="77777777" w:rsidR="0017067D" w:rsidRDefault="0017067D" w:rsidP="0017067D">
      <w:pPr>
        <w:rPr>
          <w:b w:val="0"/>
        </w:rPr>
      </w:pP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31827"/>
    <w:rsid w:val="00033CF9"/>
    <w:rsid w:val="00040FEA"/>
    <w:rsid w:val="000E2889"/>
    <w:rsid w:val="000F63DB"/>
    <w:rsid w:val="001705BC"/>
    <w:rsid w:val="0017067D"/>
    <w:rsid w:val="001F3D9C"/>
    <w:rsid w:val="002414F7"/>
    <w:rsid w:val="00274D04"/>
    <w:rsid w:val="002920F4"/>
    <w:rsid w:val="002C6020"/>
    <w:rsid w:val="002E1172"/>
    <w:rsid w:val="003234F8"/>
    <w:rsid w:val="00351C78"/>
    <w:rsid w:val="003A4BE4"/>
    <w:rsid w:val="003D439B"/>
    <w:rsid w:val="003F5BFF"/>
    <w:rsid w:val="004E5AE0"/>
    <w:rsid w:val="005314D0"/>
    <w:rsid w:val="00560A37"/>
    <w:rsid w:val="00642D63"/>
    <w:rsid w:val="006E245B"/>
    <w:rsid w:val="00763A41"/>
    <w:rsid w:val="007C2A67"/>
    <w:rsid w:val="0080379D"/>
    <w:rsid w:val="00857853"/>
    <w:rsid w:val="0086663C"/>
    <w:rsid w:val="008C4412"/>
    <w:rsid w:val="00924E6C"/>
    <w:rsid w:val="0097536A"/>
    <w:rsid w:val="00A01397"/>
    <w:rsid w:val="00A07D00"/>
    <w:rsid w:val="00A95B49"/>
    <w:rsid w:val="00AA7DB0"/>
    <w:rsid w:val="00AB23B9"/>
    <w:rsid w:val="00AC6F7E"/>
    <w:rsid w:val="00AE0A26"/>
    <w:rsid w:val="00B45B89"/>
    <w:rsid w:val="00C34B8A"/>
    <w:rsid w:val="00D01F31"/>
    <w:rsid w:val="00D05466"/>
    <w:rsid w:val="00D117CA"/>
    <w:rsid w:val="00D22215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031827"/>
    <w:rPr>
      <w:b w:val="0"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22215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52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4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3</cp:revision>
  <dcterms:created xsi:type="dcterms:W3CDTF">2025-03-22T06:43:00Z</dcterms:created>
  <dcterms:modified xsi:type="dcterms:W3CDTF">2025-03-22T18:03:00Z</dcterms:modified>
</cp:coreProperties>
</file>